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8B77F" w14:textId="44B03123" w:rsidR="0037693C" w:rsidRDefault="006832E7">
      <w:r>
        <w:t>1.</w:t>
      </w:r>
    </w:p>
    <w:p w14:paraId="3659DBAA" w14:textId="4230891A" w:rsidR="006832E7" w:rsidRDefault="00F508E5">
      <w:r>
        <w:t xml:space="preserve">The jQuery library defines a single global function named </w:t>
      </w:r>
      <w:proofErr w:type="gramStart"/>
      <w:r>
        <w:t>jQuery(</w:t>
      </w:r>
      <w:proofErr w:type="gramEnd"/>
      <w:r>
        <w:t>). The global symbol $ is a shortcut for it. The value returned by this function represents a set of zeros or more DOM elements and is known as a jQuery object.</w:t>
      </w:r>
    </w:p>
    <w:p w14:paraId="5B0878F8" w14:textId="0EFB1D9E" w:rsidR="00F508E5" w:rsidRDefault="00D77C47">
      <w:r>
        <w:t>2.</w:t>
      </w:r>
    </w:p>
    <w:p w14:paraId="056142B3" w14:textId="77777777" w:rsidR="000F642E" w:rsidRPr="000F642E" w:rsidRDefault="000F642E" w:rsidP="000F64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642E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642E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proofErr w:type="gramStart"/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F642E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64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7F48721D" w14:textId="77777777" w:rsidR="000F642E" w:rsidRPr="000F642E" w:rsidRDefault="000F642E" w:rsidP="000F64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F642E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642E">
        <w:rPr>
          <w:rFonts w:ascii="Consolas" w:eastAsia="Times New Roman" w:hAnsi="Consolas" w:cs="Times New Roman"/>
          <w:color w:val="CE9178"/>
          <w:sz w:val="21"/>
          <w:szCs w:val="21"/>
        </w:rPr>
        <w:t>"div h1"</w:t>
      </w: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F642E">
        <w:rPr>
          <w:rFonts w:ascii="Consolas" w:eastAsia="Times New Roman" w:hAnsi="Consolas" w:cs="Times New Roman"/>
          <w:color w:val="DCDCAA"/>
          <w:sz w:val="21"/>
          <w:szCs w:val="21"/>
        </w:rPr>
        <w:t>css</w:t>
      </w:r>
      <w:proofErr w:type="spellEnd"/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642E">
        <w:rPr>
          <w:rFonts w:ascii="Consolas" w:eastAsia="Times New Roman" w:hAnsi="Consolas" w:cs="Times New Roman"/>
          <w:color w:val="CE9178"/>
          <w:sz w:val="21"/>
          <w:szCs w:val="21"/>
        </w:rPr>
        <w:t>"background-</w:t>
      </w:r>
      <w:proofErr w:type="spellStart"/>
      <w:r w:rsidRPr="000F642E">
        <w:rPr>
          <w:rFonts w:ascii="Consolas" w:eastAsia="Times New Roman" w:hAnsi="Consolas" w:cs="Times New Roman"/>
          <w:color w:val="CE9178"/>
          <w:sz w:val="21"/>
          <w:szCs w:val="21"/>
        </w:rPr>
        <w:t>color"</w:t>
      </w: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642E">
        <w:rPr>
          <w:rFonts w:ascii="Consolas" w:eastAsia="Times New Roman" w:hAnsi="Consolas" w:cs="Times New Roman"/>
          <w:color w:val="CE9178"/>
          <w:sz w:val="21"/>
          <w:szCs w:val="21"/>
        </w:rPr>
        <w:t>"red</w:t>
      </w:r>
      <w:proofErr w:type="spellEnd"/>
      <w:r w:rsidRPr="000F64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94EBF5E" w14:textId="77777777" w:rsidR="000F642E" w:rsidRPr="000F642E" w:rsidRDefault="000F642E" w:rsidP="000F64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642E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52AC00F4" w14:textId="7D10444C" w:rsidR="00D77C47" w:rsidRDefault="00D77C47"/>
    <w:p w14:paraId="74191EED" w14:textId="2B96A995" w:rsidR="000F642E" w:rsidRDefault="000F642E">
      <w:r>
        <w:t>3.</w:t>
      </w:r>
    </w:p>
    <w:p w14:paraId="53C667D9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C41B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C41B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javascript</w:t>
      </w:r>
      <w:proofErr w:type="spellEnd"/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C41B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8ACF96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         </w:t>
      </w:r>
      <w:r w:rsidRPr="004C41BB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41B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proofErr w:type="gramStart"/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C41BB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proofErr w:type="gramEnd"/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41B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514AB2F0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4C41BB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C41BB">
        <w:rPr>
          <w:rFonts w:ascii="Consolas" w:eastAsia="Times New Roman" w:hAnsi="Consolas" w:cs="Times New Roman"/>
          <w:color w:val="9CDCFE"/>
          <w:sz w:val="21"/>
          <w:szCs w:val="21"/>
        </w:rPr>
        <w:t>tx1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"&lt;p&gt;</w:t>
      </w:r>
      <w:proofErr w:type="spellStart"/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Helloo</w:t>
      </w:r>
      <w:proofErr w:type="spellEnd"/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&lt;/p&gt;</w:t>
      </w:r>
      <w:proofErr w:type="gramStart"/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BF8E5C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4C41BB">
        <w:rPr>
          <w:rFonts w:ascii="Consolas" w:eastAsia="Times New Roman" w:hAnsi="Consolas" w:cs="Times New Roman"/>
          <w:color w:val="4FC1FF"/>
          <w:sz w:val="21"/>
          <w:szCs w:val="21"/>
        </w:rPr>
        <w:t>$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41BB">
        <w:rPr>
          <w:rFonts w:ascii="Consolas" w:eastAsia="Times New Roman" w:hAnsi="Consolas" w:cs="Times New Roman"/>
          <w:color w:val="CE9178"/>
          <w:sz w:val="21"/>
          <w:szCs w:val="21"/>
        </w:rPr>
        <w:t>"p"</w:t>
      </w:r>
      <w:proofErr w:type="gramStart"/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C41BB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gramEnd"/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C41BB">
        <w:rPr>
          <w:rFonts w:ascii="Consolas" w:eastAsia="Times New Roman" w:hAnsi="Consolas" w:cs="Times New Roman"/>
          <w:color w:val="9CDCFE"/>
          <w:sz w:val="21"/>
          <w:szCs w:val="21"/>
        </w:rPr>
        <w:t>tx1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C52BDA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         }</w:t>
      </w:r>
    </w:p>
    <w:p w14:paraId="1B30082A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>         );  </w:t>
      </w:r>
    </w:p>
    <w:p w14:paraId="1CB5EF0E" w14:textId="77777777" w:rsidR="004C41BB" w:rsidRPr="004C41BB" w:rsidRDefault="004C41BB" w:rsidP="004C41B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C41B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C41B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C41B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C41B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4DF47CDD" w14:textId="7B53A3D0" w:rsidR="000F642E" w:rsidRDefault="000F642E"/>
    <w:p w14:paraId="52C06191" w14:textId="1225B014" w:rsidR="000775E7" w:rsidRDefault="000775E7">
      <w:r>
        <w:t>4.</w:t>
      </w:r>
    </w:p>
    <w:p w14:paraId="4AE0A716" w14:textId="77777777" w:rsidR="000775E7" w:rsidRPr="00F508E5" w:rsidRDefault="000775E7"/>
    <w:sectPr w:rsidR="000775E7" w:rsidRPr="00F508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LewMDI3N7Q0NTdW0lEKTi0uzszPAykwrAUAxprzqywAAAA="/>
  </w:docVars>
  <w:rsids>
    <w:rsidRoot w:val="006832E7"/>
    <w:rsid w:val="000775E7"/>
    <w:rsid w:val="000F642E"/>
    <w:rsid w:val="0037693C"/>
    <w:rsid w:val="004C41BB"/>
    <w:rsid w:val="006832E7"/>
    <w:rsid w:val="00D77C47"/>
    <w:rsid w:val="00DE56EF"/>
    <w:rsid w:val="00F5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F6E06"/>
  <w15:chartTrackingRefBased/>
  <w15:docId w15:val="{33356A08-CA9A-49EF-9A75-0151E8F17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78</Words>
  <Characters>446</Characters>
  <Application>Microsoft Office Word</Application>
  <DocSecurity>0</DocSecurity>
  <Lines>3</Lines>
  <Paragraphs>1</Paragraphs>
  <ScaleCrop>false</ScaleCrop>
  <Company>HP</Company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ena Dejene Alemu</dc:creator>
  <cp:keywords/>
  <dc:description/>
  <cp:lastModifiedBy>Mirkena Dejene Alemu</cp:lastModifiedBy>
  <cp:revision>6</cp:revision>
  <dcterms:created xsi:type="dcterms:W3CDTF">2021-11-06T18:44:00Z</dcterms:created>
  <dcterms:modified xsi:type="dcterms:W3CDTF">2021-11-06T19:44:00Z</dcterms:modified>
</cp:coreProperties>
</file>